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Sydney,</w:t>
      </w:r>
      <w:r>
        <w:t xml:space="preserve"> </w:t>
      </w:r>
      <w:r>
        <w:t xml:space="preserve">Australia</w:t>
      </w:r>
    </w:p>
    <w:bookmarkStart w:id="20" w:name="Xf8fc2036598b4e722e25a57490f8058663ec230"/>
    <w:p>
      <w:pPr>
        <w:pStyle w:val="Heading1"/>
      </w:pPr>
      <w:r>
        <w:t xml:space="preserve">Internship Application Letter for Aerospace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 - e.g., BAE Systems Australia, Boeing Australia, or a specific Sydney-based aerospace firm]</w:t>
      </w:r>
      <w:r>
        <w:br/>
      </w:r>
      <w:r>
        <w:rPr>
          <w:bCs/>
          <w:b/>
        </w:rPr>
        <w:t xml:space="preserve">Address:</w:t>
      </w:r>
      <w:r>
        <w:t xml:space="preserve"> </w:t>
      </w:r>
      <w:r>
        <w:t xml:space="preserve">[Company Address in Sydney, NSW]</w:t>
      </w:r>
    </w:p>
    <w:p>
      <w:pPr>
        <w:pStyle w:val="BodyText"/>
      </w:pPr>
      <w:r>
        <w:t xml:space="preserve">Dear Hiring Manager,</w:t>
      </w:r>
    </w:p>
    <w:p>
      <w:pPr>
        <w:pStyle w:val="BodyText"/>
      </w:pPr>
      <w:r>
        <w:t xml:space="preserve">I am writing with profound enthusiasm to express my strong interest in the Aerospace Engineer Internship position at your esteemed organization in Sydney, Australia. As a final-year Bachelor of Engineering (Honours) student specializing in Aerospace Engineering at the University of New South Wales (UNSW Sydney), I have meticulously aligned my academic trajectory, technical skills, and professional aspirations with the dynamic landscape of Australia's aerospace sector – particularly its vibrant hub here in Sydney. This Internship Application Letter serves as a testament to my unwavering commitment to contributing meaningfully to your team’s innovation and growth within the Australian aerospace industry.</w:t>
      </w:r>
    </w:p>
    <w:p>
      <w:pPr>
        <w:pStyle w:val="BodyText"/>
      </w:pPr>
      <w:r>
        <w:t xml:space="preserve">Sydney represents a pivotal nexus for aerospace advancement in Australia, hosting critical infrastructure, research partnerships, and major defence and commercial aerospace operations. My decision to pursue this internship opportunity specifically in Sydney is deeply rooted in my understanding of the city’s strategic significance. I have closely followed projects such as the development of advanced avionics systems for the Australian Defence Force’s next-generation platforms (e.g., F/A-18F Super Hornet sustainment, EA-18G Growler upgrades) and initiatives like Boeing Australia’s involvement in regional aviation supply chains. Furthermore, I am inspired by Sydney’s growing role in sustainable aerospace innovation, including research into electric propulsion and urban air mobility trials near the Western Sydney Airport corridor – areas where I aim to actively contribute during my internship. This local context isn’t just geographical; it’s the very environment where my skills can be most effectively applied and nurtured.</w:t>
      </w:r>
    </w:p>
    <w:p>
      <w:pPr>
        <w:pStyle w:val="BodyText"/>
      </w:pPr>
      <w:r>
        <w:t xml:space="preserve">My academic journey at UNSW, consistently ranked among Australia’s top engineering institutions, has equipped me with a robust foundation in core Aerospace Engineering principles directly applicable to your needs. I have achieved an overall GPA of 6.8/7.0 (High Distinction) while completing advanced coursework including Aerodynamics (including Computational Fluid Dynamics using ANSYS Fluent), Aircraft Structures &amp; Materials (focusing on composites and fatigue analysis), Flight Mechanics, Propulsion Systems, and Systems Engineering. Crucially, I have applied these theories through hands-on projects directly relevant to the Australian context. For instance, my final-year group project – “Designing a Prototype for Low-Altitude UAV Surveillance in Remote Australian Environments” – involved developing a lightweight airframe (using carbon fibre composites) optimized for Australia’s specific environmental challenges like high UV exposure and variable wind conditions. We utilized industry-standard tools such as CATIA V6 for CAD, MATLAB/Simulink for flight simulation, and conducted wind tunnel testing at the UNSW Aerospace Engineering Lab. This project resulted in a 25% reduction in predicted structural weight while maintaining critical safety margins – directly addressing efficiency challenges faced by Australian operators.</w:t>
      </w:r>
    </w:p>
    <w:p>
      <w:pPr>
        <w:pStyle w:val="BodyText"/>
      </w:pPr>
      <w:r>
        <w:t xml:space="preserve">Beyond technical proficiency, I possess essential soft skills highly valued within the collaborative Australian engineering culture. My role as a Team Leader for the UNSW Aero-Design Club honed my ability to manage diverse groups under tight deadlines, communicate complex technical concepts clearly to non-specialists (a skill vital during stakeholder meetings at companies like BAE Systems Australia), and navigate project scope changes – experiences that mirror the agile environments common in Sydney’s aerospace firms. I am also a certified member of Engineers Australia (Graduate Member - Graduate Engineer level), demonstrating my commitment to adhering to the National Engineering Standards, including ethical practice and professional conduct – principles fundamental to success in any Australian engineering role.</w:t>
      </w:r>
    </w:p>
    <w:p>
      <w:pPr>
        <w:pStyle w:val="BodyText"/>
      </w:pPr>
      <w:r>
        <w:t xml:space="preserve">I am particularly drawn to your organization’s reputation for fostering young talent and investing in cutting-edge research. Your recent work on [Mention a specific project or initiative if known, e.g., "the integration of AI for predictive maintenance on regional aircraft fleets" or "collaboration with the Australian Space Agency on Earth observation satellites"] resonates deeply with my passion for applying engineering to solve real-world problems. I am eager to contribute my skills in CAD, simulation, and data analysis to support such initiatives while learning from your expert engineers. Sydney’s unique ecosystem – where academia (UNSW, University of Sydney), government agencies (e.g., Aerospace Australia Foundation), and industry leaders converge – provides the perfect environment for this growth. I am ready to immerse myself fully in this local context, understanding Australian regulatory frameworks like those outlined by CASA (Civil Aviation Safety Authority) and contributing to projects that strengthen Australia’s position as a leader in safe, sustainable aerospace technology.</w:t>
      </w:r>
    </w:p>
    <w:p>
      <w:pPr>
        <w:pStyle w:val="BodyText"/>
      </w:pPr>
      <w:r>
        <w:t xml:space="preserve">I am confident that my technical skills, proactive approach, and genuine passion for the future of aerospace within Australia make me an ideal candidate for this Internship. I am not merely seeking a placement; I am actively seeking to become part of Sydney’s aerospace community – a community defined by innovation, resilience, and collaboration. My resume, attached for your detailed review, provides further evidence of my capabilities and academic achievements. I am available immediately for an interview at your earliest convenience and would welcome the opportunity to discuss how my background in Aerospace Engineering aligns with your team’s objectives here in Sydney.</w:t>
      </w:r>
    </w:p>
    <w:p>
      <w:pPr>
        <w:pStyle w:val="BodyText"/>
      </w:pPr>
      <w:r>
        <w:t xml:space="preserve">Thank you for considering my application. I am incredibly excited about the possibility of contributing to Australia’s premier aerospace enterprise from within Sydney, and I look forward to the opportunity to discuss this further.</w:t>
      </w:r>
    </w:p>
    <w:p>
      <w:pPr>
        <w:pStyle w:val="BodyText"/>
      </w:pPr>
      <w:r>
        <w:t xml:space="preserve">Sincerely,</w:t>
      </w:r>
    </w:p>
    <w:p>
      <w:pPr>
        <w:pStyle w:val="BodyText"/>
      </w:pPr>
      <w:r>
        <w:br/>
      </w:r>
    </w:p>
    <w:p>
      <w:pPr>
        <w:pStyle w:val="BodyText"/>
      </w:pPr>
      <w:r>
        <w:t xml:space="preserve">[Your Full Name]</w:t>
      </w:r>
    </w:p>
    <w:p>
      <w:pPr>
        <w:pStyle w:val="BodyText"/>
      </w:pPr>
      <w:r>
        <w:t xml:space="preserve">[Your Student ID/Number - if applicable]</w:t>
      </w:r>
    </w:p>
    <w:p>
      <w:pPr>
        <w:pStyle w:val="BodyText"/>
      </w:pPr>
      <w:r>
        <w:t xml:space="preserve">[Phone Number: +61 4XX XXX XXX]</w:t>
      </w:r>
    </w:p>
    <w:p>
      <w:pPr>
        <w:pStyle w:val="BodyText"/>
      </w:pPr>
      <w:r>
        <w:t xml:space="preserve">Email: yournam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Internship Application - Sydney, Australia</dc:title>
  <dc:creator/>
  <dc:language>en</dc:language>
  <cp:keywords/>
  <dcterms:created xsi:type="dcterms:W3CDTF">2026-05-02T19:04:49Z</dcterms:created>
  <dcterms:modified xsi:type="dcterms:W3CDTF">2026-05-02T19:04:49Z</dcterms:modified>
</cp:coreProperties>
</file>

<file path=docProps/custom.xml><?xml version="1.0" encoding="utf-8"?>
<Properties xmlns="http://schemas.openxmlformats.org/officeDocument/2006/custom-properties" xmlns:vt="http://schemas.openxmlformats.org/officeDocument/2006/docPropsVTypes"/>
</file>